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945C0C" w14:textId="4BC39A7E" w:rsidR="000C7397" w:rsidRPr="00EA5D0B" w:rsidRDefault="00D57C03" w:rsidP="00EA5D0B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G</w:t>
      </w:r>
      <w:r w:rsidR="00EB0AE4">
        <w:rPr>
          <w:b/>
          <w:sz w:val="32"/>
          <w:szCs w:val="32"/>
        </w:rPr>
        <w:t>roup Activity 1</w:t>
      </w:r>
      <w:r w:rsidR="00704F5B">
        <w:rPr>
          <w:b/>
          <w:sz w:val="32"/>
          <w:szCs w:val="32"/>
        </w:rPr>
        <w:t>A</w:t>
      </w:r>
      <w:r w:rsidR="006D6F99">
        <w:rPr>
          <w:b/>
          <w:sz w:val="32"/>
          <w:szCs w:val="32"/>
        </w:rPr>
        <w:t>; CS 3060</w:t>
      </w:r>
    </w:p>
    <w:p w14:paraId="489BF9FF" w14:textId="77777777" w:rsidR="0020767C" w:rsidRDefault="0020767C"/>
    <w:p w14:paraId="22D289F9" w14:textId="0205622D" w:rsidR="0020767C" w:rsidRDefault="0020767C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Names</w:t>
      </w:r>
      <w:r w:rsidR="005A1300" w:rsidRPr="007F601D">
        <w:rPr>
          <w:sz w:val="20"/>
          <w:szCs w:val="20"/>
        </w:rPr>
        <w:t xml:space="preserve"> </w:t>
      </w:r>
      <w:r w:rsidR="00F94D11">
        <w:rPr>
          <w:sz w:val="20"/>
          <w:szCs w:val="20"/>
        </w:rPr>
        <w:t>Sidney Sanders, Amanda Collert, Quinci Drain, Madeline Reeves, Emily Endlish, Anythony Laurio</w:t>
      </w:r>
    </w:p>
    <w:p w14:paraId="239411E5" w14:textId="77777777" w:rsidR="00F94D11" w:rsidRPr="007F601D" w:rsidRDefault="00F94D11">
      <w:pPr>
        <w:rPr>
          <w:sz w:val="20"/>
          <w:szCs w:val="20"/>
        </w:rPr>
      </w:pPr>
    </w:p>
    <w:p w14:paraId="073B0025" w14:textId="331BB006" w:rsidR="007B3240" w:rsidRPr="0034633B" w:rsidRDefault="00A67E3C" w:rsidP="0034633B">
      <w:pPr>
        <w:rPr>
          <w:sz w:val="20"/>
          <w:szCs w:val="20"/>
        </w:rPr>
      </w:pPr>
      <w:r>
        <w:rPr>
          <w:sz w:val="20"/>
          <w:szCs w:val="20"/>
        </w:rPr>
        <w:t>Points: 5</w:t>
      </w:r>
    </w:p>
    <w:p w14:paraId="0FF728E7" w14:textId="77777777" w:rsidR="007B3240" w:rsidRDefault="007B3240" w:rsidP="0088787F">
      <w:pPr>
        <w:rPr>
          <w:b/>
          <w:sz w:val="20"/>
          <w:szCs w:val="20"/>
        </w:rPr>
      </w:pPr>
    </w:p>
    <w:p w14:paraId="2CB022EF" w14:textId="03BEE117" w:rsidR="0047110F" w:rsidRPr="0088787F" w:rsidRDefault="00296524" w:rsidP="0088787F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 w:rsidR="007B3240">
        <w:rPr>
          <w:b/>
          <w:sz w:val="20"/>
          <w:szCs w:val="20"/>
        </w:rPr>
        <w:t>s</w:t>
      </w:r>
      <w:r w:rsidR="000D4F23" w:rsidRPr="007F601D">
        <w:rPr>
          <w:sz w:val="20"/>
          <w:szCs w:val="20"/>
        </w:rPr>
        <w:t>:</w:t>
      </w:r>
      <w:r w:rsidR="0088787F">
        <w:rPr>
          <w:sz w:val="20"/>
          <w:szCs w:val="20"/>
        </w:rPr>
        <w:t xml:space="preserve"> </w:t>
      </w:r>
      <w:r w:rsidR="00065F1E">
        <w:t xml:space="preserve">Below we have price </w:t>
      </w:r>
      <w:r w:rsidR="0047110F">
        <w:t>information about different items, such a</w:t>
      </w:r>
      <w:r w:rsidR="00065F1E">
        <w:t xml:space="preserve">s computer, </w:t>
      </w:r>
      <w:r w:rsidR="003B7A05">
        <w:t>table, pen</w:t>
      </w:r>
      <w:r w:rsidR="0047110F">
        <w:t xml:space="preserve">, and </w:t>
      </w:r>
      <w:r w:rsidR="00065F1E">
        <w:t>chair</w:t>
      </w:r>
      <w:r w:rsidR="0047110F">
        <w:t xml:space="preserve">. </w:t>
      </w:r>
    </w:p>
    <w:p w14:paraId="4B89787C" w14:textId="77777777" w:rsidR="0047110F" w:rsidRDefault="0047110F" w:rsidP="0047110F">
      <w:pPr>
        <w:pStyle w:val="ListParagraph"/>
      </w:pPr>
    </w:p>
    <w:p w14:paraId="31CB2710" w14:textId="3342415C" w:rsidR="0047110F" w:rsidRDefault="0047110F" w:rsidP="0047110F">
      <w:pPr>
        <w:pStyle w:val="ListParagraph"/>
      </w:pPr>
      <w:r w:rsidRPr="0088787F">
        <w:rPr>
          <w:color w:val="0000FF"/>
        </w:rPr>
        <w:t>Item</w:t>
      </w:r>
      <w:r>
        <w:t xml:space="preserve"> </w:t>
      </w:r>
      <w:r w:rsidR="00A86E4D">
        <w:tab/>
      </w:r>
      <w:r w:rsidR="00A86E4D">
        <w:tab/>
      </w:r>
      <w:r w:rsidRPr="0088787F">
        <w:rPr>
          <w:color w:val="0000FF"/>
        </w:rPr>
        <w:t>price</w:t>
      </w:r>
      <w:r w:rsidR="00B832A5">
        <w:rPr>
          <w:color w:val="0000FF"/>
        </w:rPr>
        <w:t>($)</w:t>
      </w:r>
    </w:p>
    <w:p w14:paraId="3C9BED6C" w14:textId="0FD222D1" w:rsidR="0047110F" w:rsidRDefault="0047110F" w:rsidP="0047110F">
      <w:pPr>
        <w:pStyle w:val="ListParagraph"/>
      </w:pPr>
      <w:r>
        <w:t xml:space="preserve">Computer </w:t>
      </w:r>
      <w:r w:rsidR="00A86E4D">
        <w:tab/>
      </w:r>
      <w:r>
        <w:t>400</w:t>
      </w:r>
    </w:p>
    <w:p w14:paraId="2B8C799F" w14:textId="332593A7" w:rsidR="0047110F" w:rsidRDefault="002D5495" w:rsidP="0047110F">
      <w:pPr>
        <w:pStyle w:val="ListParagraph"/>
      </w:pPr>
      <w:r>
        <w:t>Board</w:t>
      </w:r>
      <w:r w:rsidR="0047110F">
        <w:t xml:space="preserve">             </w:t>
      </w:r>
      <w:r w:rsidR="00A86E4D">
        <w:tab/>
      </w:r>
      <w:r w:rsidR="008439A5">
        <w:t>8</w:t>
      </w:r>
      <w:r w:rsidR="0047110F">
        <w:t>0</w:t>
      </w:r>
    </w:p>
    <w:p w14:paraId="2232242B" w14:textId="613496E8" w:rsidR="0047110F" w:rsidRDefault="0047110F" w:rsidP="0047110F">
      <w:pPr>
        <w:pStyle w:val="ListParagraph"/>
      </w:pPr>
      <w:r>
        <w:t xml:space="preserve">Pen                </w:t>
      </w:r>
      <w:r w:rsidR="00A86E4D">
        <w:tab/>
      </w:r>
      <w:r w:rsidR="008439A5">
        <w:t>2</w:t>
      </w:r>
    </w:p>
    <w:p w14:paraId="1DE17A0A" w14:textId="1EE1C005" w:rsidR="0047110F" w:rsidRDefault="0047110F" w:rsidP="0047110F">
      <w:pPr>
        <w:pStyle w:val="ListParagraph"/>
      </w:pPr>
      <w:r>
        <w:t xml:space="preserve">Chair             </w:t>
      </w:r>
      <w:r w:rsidR="00A86E4D">
        <w:tab/>
      </w:r>
      <w:r w:rsidR="008439A5">
        <w:t>6</w:t>
      </w:r>
      <w:r>
        <w:t>0</w:t>
      </w:r>
    </w:p>
    <w:p w14:paraId="6886DF07" w14:textId="748D5E96" w:rsidR="008439A5" w:rsidRDefault="008439A5" w:rsidP="008439A5">
      <w:pPr>
        <w:pStyle w:val="ListParagraph"/>
      </w:pPr>
      <w:r>
        <w:t xml:space="preserve">Desk             </w:t>
      </w:r>
      <w:r>
        <w:tab/>
        <w:t>50</w:t>
      </w:r>
    </w:p>
    <w:p w14:paraId="1926F0CD" w14:textId="47CC09CC" w:rsidR="008439A5" w:rsidRDefault="008439A5" w:rsidP="008439A5">
      <w:pPr>
        <w:pStyle w:val="ListParagraph"/>
      </w:pPr>
      <w:r>
        <w:t xml:space="preserve">Eraser                </w:t>
      </w:r>
      <w:r>
        <w:tab/>
        <w:t>3</w:t>
      </w:r>
    </w:p>
    <w:p w14:paraId="05F0B979" w14:textId="1E4E6E30" w:rsidR="008439A5" w:rsidRDefault="008439A5" w:rsidP="008439A5">
      <w:pPr>
        <w:pStyle w:val="ListParagraph"/>
      </w:pPr>
      <w:r>
        <w:t xml:space="preserve">Light             </w:t>
      </w:r>
      <w:r>
        <w:tab/>
        <w:t>40</w:t>
      </w:r>
    </w:p>
    <w:p w14:paraId="2D85291C" w14:textId="77777777" w:rsidR="008439A5" w:rsidRDefault="008439A5" w:rsidP="0047110F">
      <w:pPr>
        <w:pStyle w:val="ListParagraph"/>
      </w:pPr>
    </w:p>
    <w:p w14:paraId="710788AE" w14:textId="6D54F325" w:rsidR="00484F10" w:rsidRDefault="00FC6578" w:rsidP="00CE779A">
      <w:r>
        <w:t>Let’s write some Ruby code to store and process some of the above information.</w:t>
      </w:r>
      <w:r w:rsidR="00DD75AA">
        <w:t xml:space="preserve"> Most of the code is given to you whereas you </w:t>
      </w:r>
      <w:r w:rsidR="00DD75AA" w:rsidRPr="00F401FB">
        <w:rPr>
          <w:color w:val="0070C0"/>
        </w:rPr>
        <w:t>fill in</w:t>
      </w:r>
      <w:r w:rsidR="00DD75AA">
        <w:t xml:space="preserve"> the missing part.</w:t>
      </w:r>
    </w:p>
    <w:p w14:paraId="7C91D0D2" w14:textId="77777777" w:rsidR="000D2451" w:rsidRDefault="000D2451" w:rsidP="00CE779A"/>
    <w:p w14:paraId="3484F7F2" w14:textId="6F31E9F8" w:rsidR="00A21FB9" w:rsidRDefault="00D21E53" w:rsidP="00CE779A">
      <w:r w:rsidRPr="005F76BA">
        <w:rPr>
          <w:i/>
          <w:color w:val="0000FF"/>
        </w:rPr>
        <w:t>Task 1</w:t>
      </w:r>
      <w:r w:rsidR="00601706">
        <w:rPr>
          <w:i/>
          <w:color w:val="0000FF"/>
        </w:rPr>
        <w:t xml:space="preserve"> (3 points)</w:t>
      </w:r>
      <w:r>
        <w:rPr>
          <w:i/>
        </w:rPr>
        <w:t xml:space="preserve">: </w:t>
      </w:r>
      <w:r w:rsidR="00A21FB9" w:rsidRPr="00A21FB9">
        <w:rPr>
          <w:i/>
        </w:rPr>
        <w:t>With Array</w:t>
      </w:r>
      <w:r w:rsidR="00A21FB9">
        <w:t>:</w:t>
      </w:r>
    </w:p>
    <w:p w14:paraId="6C28DC7F" w14:textId="77777777" w:rsidR="00A21FB9" w:rsidRDefault="00A21FB9" w:rsidP="00CE779A"/>
    <w:p w14:paraId="39E0EC8D" w14:textId="094937C8" w:rsidR="002B669D" w:rsidRDefault="003A0E2D" w:rsidP="00CE779A">
      <w:r w:rsidRPr="005F76BA">
        <w:rPr>
          <w:i/>
          <w:color w:val="0000FF"/>
        </w:rPr>
        <w:t>1A</w:t>
      </w:r>
      <w:r>
        <w:t xml:space="preserve">. </w:t>
      </w:r>
      <w:r w:rsidR="00C86CF4">
        <w:t xml:space="preserve">Compute the average price of </w:t>
      </w:r>
      <w:r w:rsidR="008B1F77">
        <w:t xml:space="preserve">the </w:t>
      </w:r>
      <w:r w:rsidR="00C86CF4">
        <w:t xml:space="preserve">items. </w:t>
      </w:r>
      <w:r>
        <w:t xml:space="preserve">Make the following code work on the </w:t>
      </w:r>
      <w:r w:rsidRPr="00FC6578">
        <w:rPr>
          <w:i/>
          <w:color w:val="0000FF"/>
        </w:rPr>
        <w:t>irb</w:t>
      </w:r>
      <w:r>
        <w:t xml:space="preserve"> interpreter</w:t>
      </w:r>
      <w:r w:rsidR="009A2CB1">
        <w:t>.</w:t>
      </w:r>
    </w:p>
    <w:p w14:paraId="04DFBE55" w14:textId="77777777" w:rsidR="002B669D" w:rsidRDefault="002B669D" w:rsidP="00CE779A"/>
    <w:p w14:paraId="0104FB02" w14:textId="631799C7" w:rsidR="000D2451" w:rsidRPr="00A049FA" w:rsidRDefault="000D2451" w:rsidP="00A049FA">
      <w:pPr>
        <w:ind w:left="720"/>
        <w:rPr>
          <w:i/>
        </w:rPr>
      </w:pPr>
      <w:r w:rsidRPr="00A049FA">
        <w:rPr>
          <w:i/>
        </w:rPr>
        <w:t xml:space="preserve">price = [400, 80, </w:t>
      </w:r>
      <w:r w:rsidR="00F94D11">
        <w:rPr>
          <w:i/>
        </w:rPr>
        <w:t>2</w:t>
      </w:r>
      <w:r w:rsidRPr="00A049FA">
        <w:rPr>
          <w:i/>
        </w:rPr>
        <w:t xml:space="preserve"> ,</w:t>
      </w:r>
      <w:r w:rsidR="00F94D11">
        <w:rPr>
          <w:i/>
        </w:rPr>
        <w:t>60</w:t>
      </w:r>
      <w:r w:rsidRPr="00A049FA">
        <w:rPr>
          <w:i/>
        </w:rPr>
        <w:t xml:space="preserve"> ,</w:t>
      </w:r>
      <w:r w:rsidR="00F94D11">
        <w:rPr>
          <w:i/>
        </w:rPr>
        <w:t>50</w:t>
      </w:r>
      <w:r w:rsidRPr="00A049FA">
        <w:rPr>
          <w:i/>
        </w:rPr>
        <w:t xml:space="preserve"> ,</w:t>
      </w:r>
      <w:r w:rsidR="00F94D11">
        <w:rPr>
          <w:i/>
        </w:rPr>
        <w:t>3</w:t>
      </w:r>
      <w:r w:rsidRPr="00A049FA">
        <w:rPr>
          <w:i/>
        </w:rPr>
        <w:t>, 40]</w:t>
      </w:r>
      <w:r w:rsidR="001E411E">
        <w:rPr>
          <w:i/>
        </w:rPr>
        <w:t xml:space="preserve"> </w:t>
      </w:r>
      <w:r w:rsidR="0081441A">
        <w:rPr>
          <w:i/>
        </w:rPr>
        <w:t xml:space="preserve">   </w:t>
      </w:r>
      <w:r w:rsidR="001E411E" w:rsidRPr="001E411E">
        <w:rPr>
          <w:i/>
          <w:color w:val="00B050"/>
        </w:rPr>
        <w:t># fill up</w:t>
      </w:r>
      <w:r w:rsidR="003D7434">
        <w:rPr>
          <w:i/>
          <w:color w:val="00B050"/>
        </w:rPr>
        <w:t xml:space="preserve"> the blanks</w:t>
      </w:r>
    </w:p>
    <w:p w14:paraId="6FBA3485" w14:textId="77777777" w:rsidR="0011293B" w:rsidRPr="00A049FA" w:rsidRDefault="0011293B" w:rsidP="00A049FA">
      <w:pPr>
        <w:ind w:left="720"/>
        <w:rPr>
          <w:i/>
        </w:rPr>
      </w:pPr>
    </w:p>
    <w:p w14:paraId="557DBB5D" w14:textId="14057F17" w:rsidR="0011293B" w:rsidRPr="00A049FA" w:rsidRDefault="0011293B" w:rsidP="00A049FA">
      <w:pPr>
        <w:ind w:left="720"/>
        <w:rPr>
          <w:i/>
        </w:rPr>
      </w:pPr>
      <w:r w:rsidRPr="00A049FA">
        <w:rPr>
          <w:i/>
        </w:rPr>
        <w:t>i = 0</w:t>
      </w:r>
    </w:p>
    <w:p w14:paraId="054C869B" w14:textId="63D4A96B" w:rsidR="0011293B" w:rsidRPr="00A049FA" w:rsidRDefault="0011293B" w:rsidP="00A049FA">
      <w:pPr>
        <w:ind w:left="720"/>
        <w:rPr>
          <w:i/>
        </w:rPr>
      </w:pPr>
      <w:r w:rsidRPr="00A049FA">
        <w:rPr>
          <w:i/>
        </w:rPr>
        <w:t>sum = 0</w:t>
      </w:r>
    </w:p>
    <w:p w14:paraId="5389D219" w14:textId="5BF5CAA4" w:rsidR="0011293B" w:rsidRPr="00A049FA" w:rsidRDefault="0011293B" w:rsidP="00A049FA">
      <w:pPr>
        <w:ind w:left="720"/>
        <w:rPr>
          <w:i/>
        </w:rPr>
      </w:pPr>
      <w:r w:rsidRPr="00A049FA">
        <w:rPr>
          <w:i/>
        </w:rPr>
        <w:t xml:space="preserve">while i &lt; 7 </w:t>
      </w:r>
    </w:p>
    <w:p w14:paraId="7F6BEF2F" w14:textId="40291349" w:rsidR="0011293B" w:rsidRPr="00A049FA" w:rsidRDefault="00D21E53" w:rsidP="00A049FA">
      <w:pPr>
        <w:ind w:left="720"/>
        <w:rPr>
          <w:i/>
        </w:rPr>
      </w:pPr>
      <w:r w:rsidRPr="00A049FA">
        <w:rPr>
          <w:i/>
        </w:rPr>
        <w:t xml:space="preserve">  sum += price[</w:t>
      </w:r>
      <w:r w:rsidR="00F94D11">
        <w:rPr>
          <w:i/>
        </w:rPr>
        <w:t>i</w:t>
      </w:r>
      <w:r w:rsidR="0011293B" w:rsidRPr="00A049FA">
        <w:rPr>
          <w:i/>
        </w:rPr>
        <w:t>]</w:t>
      </w:r>
    </w:p>
    <w:p w14:paraId="0A96D629" w14:textId="78BDA84D" w:rsidR="00D21E53" w:rsidRPr="00A049FA" w:rsidRDefault="00D21E53" w:rsidP="00A049FA">
      <w:pPr>
        <w:ind w:left="720"/>
        <w:rPr>
          <w:i/>
        </w:rPr>
      </w:pPr>
      <w:r w:rsidRPr="00A049FA">
        <w:rPr>
          <w:i/>
        </w:rPr>
        <w:t xml:space="preserve">  i += 1</w:t>
      </w:r>
    </w:p>
    <w:p w14:paraId="099E3A71" w14:textId="1634BF9E" w:rsidR="0011293B" w:rsidRPr="00A049FA" w:rsidRDefault="0011293B" w:rsidP="00A049FA">
      <w:pPr>
        <w:ind w:left="720"/>
        <w:rPr>
          <w:i/>
        </w:rPr>
      </w:pPr>
      <w:r w:rsidRPr="00A049FA">
        <w:rPr>
          <w:i/>
        </w:rPr>
        <w:t>end</w:t>
      </w:r>
    </w:p>
    <w:p w14:paraId="00A7DD94" w14:textId="4CD796A9" w:rsidR="0011293B" w:rsidRPr="00A049FA" w:rsidRDefault="0011293B" w:rsidP="00A049FA">
      <w:pPr>
        <w:ind w:left="720"/>
        <w:rPr>
          <w:i/>
        </w:rPr>
      </w:pPr>
      <w:r w:rsidRPr="00A049FA">
        <w:rPr>
          <w:i/>
        </w:rPr>
        <w:t xml:space="preserve">avg = </w:t>
      </w:r>
      <w:r w:rsidR="006F2678" w:rsidRPr="00A049FA">
        <w:rPr>
          <w:i/>
        </w:rPr>
        <w:t xml:space="preserve"> </w:t>
      </w:r>
      <w:r w:rsidR="00F94D11">
        <w:rPr>
          <w:i/>
        </w:rPr>
        <w:t>sum</w:t>
      </w:r>
      <w:r w:rsidR="006F2678" w:rsidRPr="00A049FA">
        <w:rPr>
          <w:i/>
        </w:rPr>
        <w:t>/</w:t>
      </w:r>
      <w:r w:rsidR="00F94D11">
        <w:rPr>
          <w:i/>
        </w:rPr>
        <w:t>i</w:t>
      </w:r>
    </w:p>
    <w:p w14:paraId="42EC2DB0" w14:textId="5A37BED5" w:rsidR="0011293B" w:rsidRPr="00A049FA" w:rsidRDefault="0011293B" w:rsidP="00A049FA">
      <w:pPr>
        <w:ind w:left="720"/>
        <w:rPr>
          <w:i/>
        </w:rPr>
      </w:pPr>
      <w:r w:rsidRPr="00A049FA">
        <w:rPr>
          <w:i/>
        </w:rPr>
        <w:t xml:space="preserve">p </w:t>
      </w:r>
      <w:r w:rsidR="00E3424E">
        <w:rPr>
          <w:i/>
        </w:rPr>
        <w:t>"</w:t>
      </w:r>
      <w:r w:rsidRPr="00A049FA">
        <w:rPr>
          <w:i/>
        </w:rPr>
        <w:t>average price is #{</w:t>
      </w:r>
      <w:r w:rsidR="006F2678" w:rsidRPr="00A049FA">
        <w:rPr>
          <w:i/>
        </w:rPr>
        <w:t>avg</w:t>
      </w:r>
      <w:r w:rsidRPr="00A049FA">
        <w:rPr>
          <w:i/>
        </w:rPr>
        <w:t>}</w:t>
      </w:r>
      <w:r w:rsidR="00E3424E">
        <w:rPr>
          <w:i/>
        </w:rPr>
        <w:t>"</w:t>
      </w:r>
    </w:p>
    <w:p w14:paraId="06AACC2D" w14:textId="77777777" w:rsidR="00250574" w:rsidRDefault="00250574" w:rsidP="00CE779A"/>
    <w:p w14:paraId="0063708F" w14:textId="14E56B35" w:rsidR="00D21E53" w:rsidRDefault="00250574" w:rsidP="00CE779A">
      <w:r w:rsidRPr="00250574">
        <w:rPr>
          <w:color w:val="0070C0"/>
        </w:rPr>
        <w:t>To-submit</w:t>
      </w:r>
      <w:r>
        <w:t>: Take a screenshot showing that this code works. Submit the screenshot.</w:t>
      </w:r>
    </w:p>
    <w:p w14:paraId="404E8AFF" w14:textId="7CAAF461" w:rsidR="00F94D11" w:rsidRDefault="00F94D11" w:rsidP="00CE779A">
      <w:r w:rsidRPr="00F94D11">
        <w:rPr>
          <w:noProof/>
        </w:rPr>
        <w:drawing>
          <wp:inline distT="0" distB="0" distL="0" distR="0" wp14:anchorId="456E1AA2" wp14:editId="227CB556">
            <wp:extent cx="5486400" cy="3384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51C5D" w14:textId="77777777" w:rsidR="00250574" w:rsidRDefault="00250574" w:rsidP="00CE779A"/>
    <w:p w14:paraId="19DA3386" w14:textId="77777777" w:rsidR="002026E0" w:rsidRDefault="002026E0" w:rsidP="00D40651">
      <w:pPr>
        <w:rPr>
          <w:i/>
          <w:color w:val="0000FF"/>
        </w:rPr>
      </w:pPr>
    </w:p>
    <w:p w14:paraId="483979F3" w14:textId="77777777" w:rsidR="002026E0" w:rsidRDefault="002026E0" w:rsidP="00D40651">
      <w:pPr>
        <w:rPr>
          <w:i/>
          <w:color w:val="0000FF"/>
        </w:rPr>
      </w:pPr>
    </w:p>
    <w:p w14:paraId="34E8F811" w14:textId="77777777" w:rsidR="002026E0" w:rsidRDefault="002026E0" w:rsidP="00D40651">
      <w:pPr>
        <w:rPr>
          <w:i/>
          <w:color w:val="0000FF"/>
        </w:rPr>
      </w:pPr>
    </w:p>
    <w:p w14:paraId="470EFC31" w14:textId="77777777" w:rsidR="002026E0" w:rsidRDefault="002026E0" w:rsidP="00D40651">
      <w:pPr>
        <w:rPr>
          <w:i/>
          <w:color w:val="0000FF"/>
        </w:rPr>
      </w:pPr>
    </w:p>
    <w:p w14:paraId="4E2F7E28" w14:textId="77777777" w:rsidR="002026E0" w:rsidRDefault="002026E0" w:rsidP="00D40651">
      <w:pPr>
        <w:rPr>
          <w:i/>
          <w:color w:val="0000FF"/>
        </w:rPr>
      </w:pPr>
    </w:p>
    <w:p w14:paraId="0CD74A03" w14:textId="24EDB46D" w:rsidR="00D40651" w:rsidRDefault="00D40651" w:rsidP="00D40651">
      <w:r w:rsidRPr="005F76BA">
        <w:rPr>
          <w:i/>
          <w:color w:val="0000FF"/>
        </w:rPr>
        <w:lastRenderedPageBreak/>
        <w:t>1</w:t>
      </w:r>
      <w:r>
        <w:rPr>
          <w:i/>
          <w:color w:val="0000FF"/>
        </w:rPr>
        <w:t>B</w:t>
      </w:r>
      <w:r>
        <w:t>. Compute the average price of the items. This time you use another loop construct (other than “</w:t>
      </w:r>
      <w:r w:rsidRPr="00AA0A91">
        <w:rPr>
          <w:i/>
        </w:rPr>
        <w:t>while-end</w:t>
      </w:r>
      <w:r>
        <w:t xml:space="preserve">”). Work on the </w:t>
      </w:r>
      <w:r w:rsidRPr="00FC6578">
        <w:rPr>
          <w:i/>
          <w:color w:val="0000FF"/>
        </w:rPr>
        <w:t>irb</w:t>
      </w:r>
      <w:r>
        <w:t xml:space="preserve"> interpreter. </w:t>
      </w:r>
    </w:p>
    <w:p w14:paraId="6E0DEB0A" w14:textId="77777777" w:rsidR="002026E0" w:rsidRDefault="002026E0" w:rsidP="00A049FA">
      <w:pPr>
        <w:ind w:left="720"/>
        <w:rPr>
          <w:i/>
        </w:rPr>
      </w:pPr>
    </w:p>
    <w:p w14:paraId="1FAB6F2D" w14:textId="3BD178A3" w:rsidR="00D40651" w:rsidRPr="00A049FA" w:rsidRDefault="002026E0" w:rsidP="00A049FA">
      <w:pPr>
        <w:ind w:left="720"/>
        <w:rPr>
          <w:i/>
        </w:rPr>
      </w:pPr>
      <w:r w:rsidRPr="00A049FA">
        <w:rPr>
          <w:i/>
        </w:rPr>
        <w:t xml:space="preserve">price = [400, 80, </w:t>
      </w:r>
      <w:r>
        <w:rPr>
          <w:i/>
        </w:rPr>
        <w:t>2</w:t>
      </w:r>
      <w:r w:rsidRPr="00A049FA">
        <w:rPr>
          <w:i/>
        </w:rPr>
        <w:t xml:space="preserve"> ,</w:t>
      </w:r>
      <w:r>
        <w:rPr>
          <w:i/>
        </w:rPr>
        <w:t>60</w:t>
      </w:r>
      <w:r w:rsidRPr="00A049FA">
        <w:rPr>
          <w:i/>
        </w:rPr>
        <w:t xml:space="preserve"> ,</w:t>
      </w:r>
      <w:r>
        <w:rPr>
          <w:i/>
        </w:rPr>
        <w:t>50</w:t>
      </w:r>
      <w:r w:rsidRPr="00A049FA">
        <w:rPr>
          <w:i/>
        </w:rPr>
        <w:t xml:space="preserve"> ,</w:t>
      </w:r>
      <w:r>
        <w:rPr>
          <w:i/>
        </w:rPr>
        <w:t>3</w:t>
      </w:r>
      <w:r w:rsidRPr="00A049FA">
        <w:rPr>
          <w:i/>
        </w:rPr>
        <w:t>, 40</w:t>
      </w:r>
      <w:r w:rsidR="00D40651" w:rsidRPr="00A049FA">
        <w:rPr>
          <w:i/>
        </w:rPr>
        <w:t>]</w:t>
      </w:r>
      <w:r w:rsidR="00913F08">
        <w:rPr>
          <w:i/>
        </w:rPr>
        <w:t xml:space="preserve">    </w:t>
      </w:r>
      <w:r w:rsidR="00913F08" w:rsidRPr="001E411E">
        <w:rPr>
          <w:i/>
          <w:color w:val="00B050"/>
        </w:rPr>
        <w:t># fill it up</w:t>
      </w:r>
    </w:p>
    <w:p w14:paraId="0ED4DF5A" w14:textId="77777777" w:rsidR="00D40651" w:rsidRPr="00A049FA" w:rsidRDefault="00D40651" w:rsidP="00A049FA">
      <w:pPr>
        <w:ind w:left="720"/>
        <w:rPr>
          <w:i/>
        </w:rPr>
      </w:pPr>
    </w:p>
    <w:p w14:paraId="1789368C" w14:textId="77777777" w:rsidR="00D40651" w:rsidRPr="00A049FA" w:rsidRDefault="00D40651" w:rsidP="00A049FA">
      <w:pPr>
        <w:ind w:left="720"/>
        <w:rPr>
          <w:i/>
        </w:rPr>
      </w:pPr>
      <w:r w:rsidRPr="00A049FA">
        <w:rPr>
          <w:i/>
        </w:rPr>
        <w:t>i = 0</w:t>
      </w:r>
    </w:p>
    <w:p w14:paraId="05FE4AD7" w14:textId="77777777" w:rsidR="00D40651" w:rsidRPr="00A049FA" w:rsidRDefault="00D40651" w:rsidP="00A049FA">
      <w:pPr>
        <w:ind w:left="720"/>
        <w:rPr>
          <w:i/>
        </w:rPr>
      </w:pPr>
      <w:r w:rsidRPr="00A049FA">
        <w:rPr>
          <w:i/>
        </w:rPr>
        <w:t>sum = 0</w:t>
      </w:r>
    </w:p>
    <w:p w14:paraId="0789D381" w14:textId="36E8845D" w:rsidR="00D40651" w:rsidRPr="00A049FA" w:rsidRDefault="00D40651" w:rsidP="00A049FA">
      <w:pPr>
        <w:ind w:left="720"/>
        <w:rPr>
          <w:i/>
        </w:rPr>
      </w:pPr>
      <w:r w:rsidRPr="00A049FA">
        <w:rPr>
          <w:i/>
        </w:rPr>
        <w:t xml:space="preserve">until i </w:t>
      </w:r>
      <w:r w:rsidR="00B75393">
        <w:rPr>
          <w:i/>
        </w:rPr>
        <w:t>=</w:t>
      </w:r>
      <w:r w:rsidRPr="00A049FA">
        <w:rPr>
          <w:i/>
        </w:rPr>
        <w:t xml:space="preserve">= 7 </w:t>
      </w:r>
    </w:p>
    <w:p w14:paraId="4D83B495" w14:textId="446E4251" w:rsidR="00D40651" w:rsidRPr="00A049FA" w:rsidRDefault="00D40651" w:rsidP="00A049FA">
      <w:pPr>
        <w:ind w:left="720"/>
        <w:rPr>
          <w:i/>
        </w:rPr>
      </w:pPr>
      <w:r w:rsidRPr="00A049FA">
        <w:rPr>
          <w:i/>
        </w:rPr>
        <w:t xml:space="preserve">  sum += price</w:t>
      </w:r>
      <w:r w:rsidR="002026E0">
        <w:rPr>
          <w:i/>
        </w:rPr>
        <w:t>[i</w:t>
      </w:r>
      <w:r w:rsidRPr="00A049FA">
        <w:rPr>
          <w:i/>
        </w:rPr>
        <w:t>]</w:t>
      </w:r>
    </w:p>
    <w:p w14:paraId="50B3A539" w14:textId="77777777" w:rsidR="00D40651" w:rsidRPr="00A049FA" w:rsidRDefault="00D40651" w:rsidP="00A049FA">
      <w:pPr>
        <w:ind w:left="720"/>
        <w:rPr>
          <w:i/>
        </w:rPr>
      </w:pPr>
      <w:r w:rsidRPr="00A049FA">
        <w:rPr>
          <w:i/>
        </w:rPr>
        <w:t xml:space="preserve">  i += 1</w:t>
      </w:r>
    </w:p>
    <w:p w14:paraId="16D66788" w14:textId="77777777" w:rsidR="00D40651" w:rsidRPr="00A049FA" w:rsidRDefault="00D40651" w:rsidP="00A049FA">
      <w:pPr>
        <w:ind w:left="720"/>
        <w:rPr>
          <w:i/>
        </w:rPr>
      </w:pPr>
      <w:r w:rsidRPr="00A049FA">
        <w:rPr>
          <w:i/>
        </w:rPr>
        <w:t>end</w:t>
      </w:r>
    </w:p>
    <w:p w14:paraId="3A4E8E7E" w14:textId="17A34BC3" w:rsidR="00D40651" w:rsidRPr="00A049FA" w:rsidRDefault="00D40651" w:rsidP="00A049FA">
      <w:pPr>
        <w:ind w:left="720"/>
        <w:rPr>
          <w:i/>
        </w:rPr>
      </w:pPr>
      <w:r w:rsidRPr="00A049FA">
        <w:rPr>
          <w:i/>
        </w:rPr>
        <w:t xml:space="preserve">avg =  </w:t>
      </w:r>
      <w:r w:rsidR="002026E0">
        <w:rPr>
          <w:i/>
        </w:rPr>
        <w:t>sum</w:t>
      </w:r>
      <w:r w:rsidRPr="00A049FA">
        <w:rPr>
          <w:i/>
        </w:rPr>
        <w:t>/</w:t>
      </w:r>
      <w:r w:rsidR="002026E0">
        <w:rPr>
          <w:i/>
        </w:rPr>
        <w:t>i</w:t>
      </w:r>
    </w:p>
    <w:p w14:paraId="72BD598D" w14:textId="71C8245B" w:rsidR="00D40651" w:rsidRPr="00A049FA" w:rsidRDefault="00D40651" w:rsidP="00A049FA">
      <w:pPr>
        <w:ind w:left="720"/>
        <w:rPr>
          <w:i/>
        </w:rPr>
      </w:pPr>
      <w:r w:rsidRPr="00A049FA">
        <w:rPr>
          <w:i/>
        </w:rPr>
        <w:t xml:space="preserve">p </w:t>
      </w:r>
      <w:r w:rsidR="00E3424E">
        <w:rPr>
          <w:i/>
        </w:rPr>
        <w:t>"</w:t>
      </w:r>
      <w:r w:rsidRPr="00A049FA">
        <w:rPr>
          <w:i/>
        </w:rPr>
        <w:t>average price is #{avg}</w:t>
      </w:r>
      <w:r w:rsidR="00E3424E">
        <w:rPr>
          <w:i/>
        </w:rPr>
        <w:t>"</w:t>
      </w:r>
    </w:p>
    <w:p w14:paraId="27C6B33F" w14:textId="77777777" w:rsidR="00D40651" w:rsidRDefault="00D40651" w:rsidP="00CE779A"/>
    <w:p w14:paraId="59DCB361" w14:textId="5A8B0FDE" w:rsidR="00250574" w:rsidRDefault="00250574" w:rsidP="00250574">
      <w:r w:rsidRPr="00250574">
        <w:rPr>
          <w:color w:val="0070C0"/>
        </w:rPr>
        <w:t>To-submit</w:t>
      </w:r>
      <w:r>
        <w:t>: Take a screenshot showing that this code works. Submit the screenshot.</w:t>
      </w:r>
    </w:p>
    <w:p w14:paraId="23EC929E" w14:textId="49469266" w:rsidR="002026E0" w:rsidRDefault="002026E0" w:rsidP="00250574">
      <w:r w:rsidRPr="002026E0">
        <w:rPr>
          <w:noProof/>
        </w:rPr>
        <w:drawing>
          <wp:inline distT="0" distB="0" distL="0" distR="0" wp14:anchorId="336B25C7" wp14:editId="4B542C9A">
            <wp:extent cx="5486400" cy="3549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F7E22" w14:textId="77777777" w:rsidR="00D40651" w:rsidRDefault="00D40651" w:rsidP="00CE779A"/>
    <w:p w14:paraId="5A637F17" w14:textId="717347FC" w:rsidR="004441AD" w:rsidRDefault="004441AD" w:rsidP="00CE779A">
      <w:r w:rsidRPr="005F76BA">
        <w:rPr>
          <w:i/>
          <w:color w:val="0000FF"/>
        </w:rPr>
        <w:t>1</w:t>
      </w:r>
      <w:r w:rsidR="00D40651">
        <w:rPr>
          <w:i/>
          <w:color w:val="0000FF"/>
        </w:rPr>
        <w:t>C</w:t>
      </w:r>
      <w:r>
        <w:t xml:space="preserve">. Save your code to a file named task1.rb and run by typing: </w:t>
      </w:r>
      <w:r w:rsidRPr="004441AD">
        <w:rPr>
          <w:i/>
        </w:rPr>
        <w:t>ruby   task1.rb</w:t>
      </w:r>
    </w:p>
    <w:p w14:paraId="13C15E15" w14:textId="77777777" w:rsidR="00250574" w:rsidRDefault="00250574" w:rsidP="00250574">
      <w:pPr>
        <w:rPr>
          <w:color w:val="0070C0"/>
        </w:rPr>
      </w:pPr>
    </w:p>
    <w:p w14:paraId="02DA67AF" w14:textId="773FDCE5" w:rsidR="00250574" w:rsidRDefault="00250574" w:rsidP="00250574">
      <w:r w:rsidRPr="00250574">
        <w:rPr>
          <w:color w:val="0070C0"/>
        </w:rPr>
        <w:t>To-submit</w:t>
      </w:r>
      <w:r>
        <w:t>: Take a screenshot showing that the above works. Submit the screenshot.</w:t>
      </w:r>
    </w:p>
    <w:p w14:paraId="680A2BEF" w14:textId="0398A345" w:rsidR="002026E0" w:rsidRDefault="002026E0" w:rsidP="00250574">
      <w:r w:rsidRPr="002026E0">
        <w:rPr>
          <w:noProof/>
        </w:rPr>
        <w:drawing>
          <wp:inline distT="0" distB="0" distL="0" distR="0" wp14:anchorId="11BC463A" wp14:editId="7EDEEB15">
            <wp:extent cx="5372850" cy="50489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FDBA9" w14:textId="77777777" w:rsidR="00A21FB9" w:rsidRDefault="00A21FB9" w:rsidP="00CE779A"/>
    <w:p w14:paraId="4FD244E9" w14:textId="60AA8AEC" w:rsidR="00A21FB9" w:rsidRDefault="00D21E53" w:rsidP="00A21FB9">
      <w:r w:rsidRPr="005F76BA">
        <w:rPr>
          <w:i/>
          <w:color w:val="0000FF"/>
        </w:rPr>
        <w:t>Task 2</w:t>
      </w:r>
      <w:r w:rsidR="00601706">
        <w:rPr>
          <w:i/>
          <w:color w:val="0000FF"/>
        </w:rPr>
        <w:t xml:space="preserve"> (2 points)</w:t>
      </w:r>
      <w:r>
        <w:rPr>
          <w:i/>
        </w:rPr>
        <w:t xml:space="preserve">: </w:t>
      </w:r>
      <w:r w:rsidR="00A21FB9">
        <w:rPr>
          <w:i/>
        </w:rPr>
        <w:t>With Hash</w:t>
      </w:r>
      <w:r w:rsidR="00A21FB9">
        <w:t>:</w:t>
      </w:r>
    </w:p>
    <w:p w14:paraId="64CAB6C3" w14:textId="77777777" w:rsidR="00A21FB9" w:rsidRDefault="00A21FB9" w:rsidP="00CE779A">
      <w:pPr>
        <w:rPr>
          <w:sz w:val="20"/>
          <w:szCs w:val="20"/>
        </w:rPr>
      </w:pPr>
    </w:p>
    <w:p w14:paraId="0621CC23" w14:textId="53ADBD2C" w:rsidR="00A20FD3" w:rsidRDefault="005D6850" w:rsidP="00A20FD3">
      <w:r w:rsidRPr="005F76BA">
        <w:rPr>
          <w:i/>
          <w:color w:val="0000FF"/>
        </w:rPr>
        <w:t>2A</w:t>
      </w:r>
      <w:r>
        <w:t xml:space="preserve">. </w:t>
      </w:r>
      <w:r w:rsidR="00A20FD3">
        <w:t xml:space="preserve">Compute the total price of </w:t>
      </w:r>
      <w:r w:rsidR="00F332B9">
        <w:t xml:space="preserve">a </w:t>
      </w:r>
      <w:r w:rsidR="00A20FD3">
        <w:t xml:space="preserve">chair and </w:t>
      </w:r>
      <w:r w:rsidR="00F332B9">
        <w:t xml:space="preserve">a </w:t>
      </w:r>
      <w:r w:rsidR="00A20FD3">
        <w:t xml:space="preserve">desk. Make the following code work on the </w:t>
      </w:r>
      <w:r w:rsidR="00A20FD3" w:rsidRPr="00FC6578">
        <w:rPr>
          <w:i/>
          <w:color w:val="0000FF"/>
        </w:rPr>
        <w:t>irb</w:t>
      </w:r>
      <w:r w:rsidR="00A20FD3">
        <w:t xml:space="preserve"> interpreter.</w:t>
      </w:r>
    </w:p>
    <w:p w14:paraId="7757DA57" w14:textId="77777777" w:rsidR="002026E0" w:rsidRDefault="002026E0" w:rsidP="002026E0">
      <w:pPr>
        <w:pStyle w:val="ListParagraph"/>
      </w:pPr>
      <w:r>
        <w:t xml:space="preserve">Computer </w:t>
      </w:r>
      <w:r>
        <w:tab/>
        <w:t>400</w:t>
      </w:r>
    </w:p>
    <w:p w14:paraId="00603DFC" w14:textId="77777777" w:rsidR="002026E0" w:rsidRDefault="002026E0" w:rsidP="002026E0">
      <w:pPr>
        <w:pStyle w:val="ListParagraph"/>
      </w:pPr>
      <w:r>
        <w:t xml:space="preserve">Board             </w:t>
      </w:r>
      <w:r>
        <w:tab/>
        <w:t>80</w:t>
      </w:r>
    </w:p>
    <w:p w14:paraId="0736A220" w14:textId="77777777" w:rsidR="002026E0" w:rsidRDefault="002026E0" w:rsidP="002026E0">
      <w:pPr>
        <w:pStyle w:val="ListParagraph"/>
      </w:pPr>
      <w:r>
        <w:t xml:space="preserve">Pen                </w:t>
      </w:r>
      <w:r>
        <w:tab/>
        <w:t>2</w:t>
      </w:r>
    </w:p>
    <w:p w14:paraId="55F6543B" w14:textId="77777777" w:rsidR="002026E0" w:rsidRDefault="002026E0" w:rsidP="002026E0">
      <w:pPr>
        <w:pStyle w:val="ListParagraph"/>
      </w:pPr>
      <w:r>
        <w:t xml:space="preserve">Chair             </w:t>
      </w:r>
      <w:r>
        <w:tab/>
        <w:t>60</w:t>
      </w:r>
    </w:p>
    <w:p w14:paraId="660A42E6" w14:textId="77777777" w:rsidR="002026E0" w:rsidRDefault="002026E0" w:rsidP="002026E0">
      <w:pPr>
        <w:pStyle w:val="ListParagraph"/>
      </w:pPr>
      <w:r>
        <w:t xml:space="preserve">Desk             </w:t>
      </w:r>
      <w:r>
        <w:tab/>
        <w:t>50</w:t>
      </w:r>
    </w:p>
    <w:p w14:paraId="32B55C8E" w14:textId="77777777" w:rsidR="002026E0" w:rsidRDefault="002026E0" w:rsidP="002026E0">
      <w:pPr>
        <w:pStyle w:val="ListParagraph"/>
      </w:pPr>
      <w:r>
        <w:t xml:space="preserve">Eraser                </w:t>
      </w:r>
      <w:r>
        <w:tab/>
        <w:t>3</w:t>
      </w:r>
    </w:p>
    <w:p w14:paraId="72AC75BF" w14:textId="77777777" w:rsidR="002026E0" w:rsidRDefault="002026E0" w:rsidP="002026E0">
      <w:pPr>
        <w:pStyle w:val="ListParagraph"/>
      </w:pPr>
      <w:r>
        <w:t xml:space="preserve">Light             </w:t>
      </w:r>
      <w:r>
        <w:tab/>
        <w:t>40</w:t>
      </w:r>
    </w:p>
    <w:p w14:paraId="02D1B8F8" w14:textId="6324641E" w:rsidR="005D6850" w:rsidRDefault="005D6850" w:rsidP="005D6850"/>
    <w:p w14:paraId="71F5EEA9" w14:textId="77777777" w:rsidR="005D6850" w:rsidRDefault="005D6850" w:rsidP="00CE779A">
      <w:pPr>
        <w:rPr>
          <w:sz w:val="20"/>
          <w:szCs w:val="20"/>
        </w:rPr>
      </w:pPr>
    </w:p>
    <w:p w14:paraId="12FA75FA" w14:textId="3DDB9002" w:rsidR="00A21FB9" w:rsidRPr="00A049FA" w:rsidRDefault="00A21FB9" w:rsidP="00F04B36">
      <w:pPr>
        <w:ind w:left="720"/>
        <w:rPr>
          <w:i/>
        </w:rPr>
      </w:pPr>
      <w:r w:rsidRPr="00A049FA">
        <w:rPr>
          <w:i/>
        </w:rPr>
        <w:t>priceMap = {</w:t>
      </w:r>
      <w:r w:rsidR="00E3424E">
        <w:rPr>
          <w:i/>
        </w:rPr>
        <w:t>"</w:t>
      </w:r>
      <w:r w:rsidRPr="00A049FA">
        <w:rPr>
          <w:i/>
        </w:rPr>
        <w:t>computer</w:t>
      </w:r>
      <w:r w:rsidR="00E3424E">
        <w:rPr>
          <w:i/>
        </w:rPr>
        <w:t>"</w:t>
      </w:r>
      <w:r w:rsidRPr="00A049FA">
        <w:rPr>
          <w:i/>
        </w:rPr>
        <w:t xml:space="preserve"> =&gt; 400, </w:t>
      </w:r>
      <w:r w:rsidR="0006435C">
        <w:rPr>
          <w:i/>
        </w:rPr>
        <w:t xml:space="preserve">             </w:t>
      </w:r>
      <w:r w:rsidR="0006435C" w:rsidRPr="001E411E">
        <w:rPr>
          <w:i/>
          <w:color w:val="00B050"/>
        </w:rPr>
        <w:t># fill it up</w:t>
      </w:r>
    </w:p>
    <w:p w14:paraId="0749C328" w14:textId="43D6D6BE" w:rsidR="00A21FB9" w:rsidRPr="00A049FA" w:rsidRDefault="00E3424E" w:rsidP="00F04B36">
      <w:pPr>
        <w:ind w:left="1440" w:firstLine="720"/>
        <w:rPr>
          <w:i/>
        </w:rPr>
      </w:pPr>
      <w:r>
        <w:rPr>
          <w:i/>
        </w:rPr>
        <w:t>"</w:t>
      </w:r>
      <w:r w:rsidR="00A21FB9" w:rsidRPr="00A049FA">
        <w:rPr>
          <w:i/>
        </w:rPr>
        <w:t>board</w:t>
      </w:r>
      <w:r>
        <w:rPr>
          <w:i/>
        </w:rPr>
        <w:t>"</w:t>
      </w:r>
      <w:r w:rsidR="00A21FB9" w:rsidRPr="00A049FA">
        <w:rPr>
          <w:i/>
        </w:rPr>
        <w:t xml:space="preserve"> =&gt; 80,</w:t>
      </w:r>
    </w:p>
    <w:p w14:paraId="36655C0D" w14:textId="4FF4DAEE" w:rsidR="002026E0" w:rsidRDefault="002026E0" w:rsidP="002026E0">
      <w:pPr>
        <w:ind w:left="2160"/>
        <w:rPr>
          <w:i/>
        </w:rPr>
      </w:pPr>
      <w:r>
        <w:rPr>
          <w:i/>
        </w:rPr>
        <w:t>“pen” =&gt; 2</w:t>
      </w:r>
      <w:r w:rsidR="00A21FB9" w:rsidRPr="00A049FA">
        <w:rPr>
          <w:i/>
        </w:rPr>
        <w:t>,</w:t>
      </w:r>
    </w:p>
    <w:p w14:paraId="7F7FAF7A" w14:textId="765DAD9B" w:rsidR="002026E0" w:rsidRDefault="002026E0" w:rsidP="002026E0">
      <w:pPr>
        <w:ind w:left="2160"/>
        <w:rPr>
          <w:i/>
        </w:rPr>
      </w:pPr>
      <w:r>
        <w:rPr>
          <w:i/>
        </w:rPr>
        <w:t>“chair =&gt; 60”,</w:t>
      </w:r>
    </w:p>
    <w:p w14:paraId="02DA110B" w14:textId="1C79FEB7" w:rsidR="002026E0" w:rsidRDefault="002026E0" w:rsidP="002026E0">
      <w:pPr>
        <w:ind w:left="2160"/>
        <w:rPr>
          <w:i/>
        </w:rPr>
      </w:pPr>
      <w:r>
        <w:rPr>
          <w:i/>
        </w:rPr>
        <w:t>“desk”=&gt; 50,</w:t>
      </w:r>
    </w:p>
    <w:p w14:paraId="0F2D6E94" w14:textId="6B4AC462" w:rsidR="002026E0" w:rsidRDefault="002026E0" w:rsidP="002026E0">
      <w:pPr>
        <w:ind w:left="2160"/>
        <w:rPr>
          <w:i/>
        </w:rPr>
      </w:pPr>
      <w:r>
        <w:rPr>
          <w:i/>
        </w:rPr>
        <w:t>“eraser” =&gt; 3,</w:t>
      </w:r>
    </w:p>
    <w:p w14:paraId="3145E94A" w14:textId="7904CF17" w:rsidR="007476F4" w:rsidRPr="00A049FA" w:rsidRDefault="002026E0" w:rsidP="002026E0">
      <w:pPr>
        <w:ind w:left="2160"/>
        <w:rPr>
          <w:i/>
        </w:rPr>
      </w:pPr>
      <w:r>
        <w:rPr>
          <w:i/>
        </w:rPr>
        <w:t>“light” =&gt; 40</w:t>
      </w:r>
    </w:p>
    <w:p w14:paraId="22BC3EEB" w14:textId="7D2A60D5" w:rsidR="00A21FB9" w:rsidRPr="00A049FA" w:rsidRDefault="00A21FB9" w:rsidP="00F04B36">
      <w:pPr>
        <w:ind w:left="720" w:firstLine="720"/>
        <w:rPr>
          <w:i/>
        </w:rPr>
      </w:pPr>
      <w:r w:rsidRPr="00A049FA">
        <w:rPr>
          <w:i/>
        </w:rPr>
        <w:t xml:space="preserve">          }</w:t>
      </w:r>
    </w:p>
    <w:p w14:paraId="396E0A7F" w14:textId="77777777" w:rsidR="002A357D" w:rsidRPr="00A049FA" w:rsidRDefault="002A357D" w:rsidP="00A21FB9">
      <w:pPr>
        <w:ind w:firstLine="720"/>
        <w:rPr>
          <w:i/>
        </w:rPr>
      </w:pPr>
    </w:p>
    <w:p w14:paraId="264C38EB" w14:textId="42E3F585" w:rsidR="007204C8" w:rsidRPr="00A049FA" w:rsidRDefault="002A357D" w:rsidP="00F04B36">
      <w:pPr>
        <w:ind w:firstLine="720"/>
        <w:rPr>
          <w:i/>
        </w:rPr>
      </w:pPr>
      <w:r w:rsidRPr="00A049FA">
        <w:rPr>
          <w:i/>
        </w:rPr>
        <w:lastRenderedPageBreak/>
        <w:t>chairPrice = priceMap[</w:t>
      </w:r>
      <w:r w:rsidR="00E3424E">
        <w:rPr>
          <w:i/>
        </w:rPr>
        <w:t>"</w:t>
      </w:r>
      <w:r w:rsidRPr="00A049FA">
        <w:rPr>
          <w:i/>
        </w:rPr>
        <w:t>chair</w:t>
      </w:r>
      <w:r w:rsidR="00E3424E">
        <w:rPr>
          <w:i/>
        </w:rPr>
        <w:t>"</w:t>
      </w:r>
      <w:r w:rsidRPr="00A049FA">
        <w:rPr>
          <w:i/>
        </w:rPr>
        <w:t>]</w:t>
      </w:r>
    </w:p>
    <w:p w14:paraId="79C6E48F" w14:textId="7B7EE197" w:rsidR="002A357D" w:rsidRPr="00A049FA" w:rsidRDefault="002A357D" w:rsidP="00F04B36">
      <w:pPr>
        <w:ind w:firstLine="720"/>
        <w:rPr>
          <w:i/>
        </w:rPr>
      </w:pPr>
      <w:r w:rsidRPr="00A049FA">
        <w:rPr>
          <w:i/>
        </w:rPr>
        <w:t>deskPrice = priceMap[</w:t>
      </w:r>
      <w:r w:rsidR="002026E0">
        <w:rPr>
          <w:i/>
        </w:rPr>
        <w:t>“desk”</w:t>
      </w:r>
      <w:r w:rsidRPr="00A049FA">
        <w:rPr>
          <w:i/>
        </w:rPr>
        <w:t>]</w:t>
      </w:r>
    </w:p>
    <w:p w14:paraId="63D8E245" w14:textId="25F2DCF3" w:rsidR="002A357D" w:rsidRPr="00A049FA" w:rsidRDefault="002A357D" w:rsidP="00F04B36">
      <w:pPr>
        <w:ind w:firstLine="720"/>
        <w:rPr>
          <w:i/>
        </w:rPr>
      </w:pPr>
      <w:r w:rsidRPr="00A049FA">
        <w:rPr>
          <w:i/>
        </w:rPr>
        <w:t>total = chairPrice + deskPrice</w:t>
      </w:r>
    </w:p>
    <w:p w14:paraId="7113215A" w14:textId="70C19EF9" w:rsidR="002A357D" w:rsidRPr="00A049FA" w:rsidRDefault="002A357D" w:rsidP="00A21FB9">
      <w:pPr>
        <w:ind w:firstLine="720"/>
        <w:rPr>
          <w:i/>
        </w:rPr>
      </w:pPr>
      <w:r w:rsidRPr="00A049FA">
        <w:rPr>
          <w:i/>
        </w:rPr>
        <w:t xml:space="preserve">p </w:t>
      </w:r>
      <w:r w:rsidR="00E3424E">
        <w:rPr>
          <w:i/>
        </w:rPr>
        <w:t>"</w:t>
      </w:r>
      <w:r w:rsidRPr="00A049FA">
        <w:rPr>
          <w:i/>
        </w:rPr>
        <w:t>total price of chair and desk is #{</w:t>
      </w:r>
      <w:r w:rsidR="002026E0">
        <w:rPr>
          <w:i/>
        </w:rPr>
        <w:t>total</w:t>
      </w:r>
      <w:r w:rsidRPr="00A049FA">
        <w:rPr>
          <w:i/>
        </w:rPr>
        <w:t>}</w:t>
      </w:r>
      <w:r w:rsidR="00E3424E">
        <w:rPr>
          <w:i/>
        </w:rPr>
        <w:t>"</w:t>
      </w:r>
    </w:p>
    <w:p w14:paraId="6EB292EB" w14:textId="77777777" w:rsidR="002A357D" w:rsidRDefault="002A357D" w:rsidP="00A21FB9">
      <w:pPr>
        <w:ind w:firstLine="720"/>
      </w:pPr>
    </w:p>
    <w:p w14:paraId="3957BCFB" w14:textId="26A7C127" w:rsidR="00F26B36" w:rsidRDefault="00F26B36" w:rsidP="00F26B36">
      <w:r w:rsidRPr="00250574">
        <w:rPr>
          <w:color w:val="0070C0"/>
        </w:rPr>
        <w:t>To-submit</w:t>
      </w:r>
      <w:r>
        <w:t>: Take a screenshot showing that this code works. Submit the screenshot.</w:t>
      </w:r>
    </w:p>
    <w:p w14:paraId="0CA9C7F8" w14:textId="530550EC" w:rsidR="002026E0" w:rsidRDefault="002026E0" w:rsidP="00F26B36">
      <w:r w:rsidRPr="002026E0">
        <w:rPr>
          <w:noProof/>
        </w:rPr>
        <w:drawing>
          <wp:inline distT="0" distB="0" distL="0" distR="0" wp14:anchorId="0DFE47CD" wp14:editId="6F1543AF">
            <wp:extent cx="5277587" cy="38105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26709" w14:textId="77777777" w:rsidR="00F26B36" w:rsidRDefault="00F26B36" w:rsidP="005D6850">
      <w:pPr>
        <w:rPr>
          <w:i/>
          <w:color w:val="0000FF"/>
        </w:rPr>
      </w:pPr>
    </w:p>
    <w:p w14:paraId="749A7830" w14:textId="3A51A136" w:rsidR="005D6850" w:rsidRDefault="005D6850" w:rsidP="005D6850">
      <w:r w:rsidRPr="005F76BA">
        <w:rPr>
          <w:i/>
          <w:color w:val="0000FF"/>
        </w:rPr>
        <w:t>2B</w:t>
      </w:r>
      <w:r>
        <w:t xml:space="preserve">. Save your code </w:t>
      </w:r>
      <w:r w:rsidR="00376206">
        <w:t>to a file named task2</w:t>
      </w:r>
      <w:r>
        <w:t xml:space="preserve">.rb and run by typing: </w:t>
      </w:r>
      <w:r w:rsidRPr="004441AD">
        <w:rPr>
          <w:i/>
        </w:rPr>
        <w:t xml:space="preserve">ruby   </w:t>
      </w:r>
      <w:r w:rsidR="00376206">
        <w:rPr>
          <w:i/>
        </w:rPr>
        <w:t>task2</w:t>
      </w:r>
      <w:r w:rsidRPr="004441AD">
        <w:rPr>
          <w:i/>
        </w:rPr>
        <w:t>.rb</w:t>
      </w:r>
    </w:p>
    <w:p w14:paraId="2AC68F45" w14:textId="75F9B48F" w:rsidR="00A21FB9" w:rsidRDefault="00A21FB9" w:rsidP="00A21FB9"/>
    <w:p w14:paraId="584E45C3" w14:textId="1DD283F7" w:rsidR="00F26B36" w:rsidRDefault="00F26B36" w:rsidP="00F26B36">
      <w:r w:rsidRPr="00250574">
        <w:rPr>
          <w:color w:val="0070C0"/>
        </w:rPr>
        <w:t>To-submit</w:t>
      </w:r>
      <w:r>
        <w:t>: Take a screenshot showing that the above works. Submit the screenshot.</w:t>
      </w:r>
    </w:p>
    <w:p w14:paraId="301D6A15" w14:textId="08621185" w:rsidR="002026E0" w:rsidRDefault="002026E0" w:rsidP="00F26B36">
      <w:r w:rsidRPr="002026E0">
        <w:rPr>
          <w:noProof/>
        </w:rPr>
        <w:drawing>
          <wp:inline distT="0" distB="0" distL="0" distR="0" wp14:anchorId="3546DB75" wp14:editId="7A5DDD8F">
            <wp:extent cx="5277587" cy="38105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0C7D1" w14:textId="77777777" w:rsidR="00F26B36" w:rsidRDefault="00F26B36" w:rsidP="00A21FB9"/>
    <w:p w14:paraId="012FD2F2" w14:textId="7D15B971" w:rsidR="00A21FB9" w:rsidRDefault="00816842" w:rsidP="00CE779A">
      <w:pPr>
        <w:rPr>
          <w:color w:val="008000"/>
          <w:sz w:val="20"/>
          <w:szCs w:val="20"/>
        </w:rPr>
      </w:pPr>
      <w:r w:rsidRPr="00816842">
        <w:rPr>
          <w:color w:val="0000FF"/>
          <w:sz w:val="20"/>
          <w:szCs w:val="20"/>
        </w:rPr>
        <w:t>Bonus Problem</w:t>
      </w:r>
      <w:r w:rsidR="0051557A">
        <w:rPr>
          <w:color w:val="0000FF"/>
          <w:sz w:val="20"/>
          <w:szCs w:val="20"/>
        </w:rPr>
        <w:t xml:space="preserve"> (1 point)</w:t>
      </w:r>
      <w:r>
        <w:rPr>
          <w:sz w:val="20"/>
          <w:szCs w:val="20"/>
        </w:rPr>
        <w:t xml:space="preserve">: </w:t>
      </w:r>
      <w:r w:rsidRPr="00816842">
        <w:rPr>
          <w:sz w:val="20"/>
          <w:szCs w:val="20"/>
        </w:rPr>
        <w:t>Compute the average price of the items</w:t>
      </w:r>
      <w:r>
        <w:rPr>
          <w:sz w:val="20"/>
          <w:szCs w:val="20"/>
        </w:rPr>
        <w:t xml:space="preserve"> using the Hash (i.e. priceMap) instead of Array (i.e. price)</w:t>
      </w:r>
      <w:r w:rsidRPr="00816842">
        <w:rPr>
          <w:sz w:val="20"/>
          <w:szCs w:val="20"/>
        </w:rPr>
        <w:t xml:space="preserve">. </w:t>
      </w:r>
      <w:r>
        <w:rPr>
          <w:sz w:val="20"/>
          <w:szCs w:val="20"/>
        </w:rPr>
        <w:t xml:space="preserve"> </w:t>
      </w:r>
      <w:r w:rsidR="00AB5026" w:rsidRPr="00AB5026">
        <w:rPr>
          <w:color w:val="008000"/>
          <w:sz w:val="20"/>
          <w:szCs w:val="20"/>
        </w:rPr>
        <w:t>Hint: priceMap</w:t>
      </w:r>
      <w:r w:rsidR="00D52EF1">
        <w:rPr>
          <w:color w:val="008000"/>
          <w:sz w:val="20"/>
          <w:szCs w:val="20"/>
        </w:rPr>
        <w:t>.to_a</w:t>
      </w:r>
      <w:r w:rsidR="00AB5026" w:rsidRPr="00AB5026">
        <w:rPr>
          <w:color w:val="008000"/>
          <w:sz w:val="20"/>
          <w:szCs w:val="20"/>
        </w:rPr>
        <w:t>[i][1] represents the price of i-th item.</w:t>
      </w:r>
    </w:p>
    <w:p w14:paraId="6F933392" w14:textId="77777777" w:rsidR="00E07650" w:rsidRDefault="00E07650" w:rsidP="00CE779A">
      <w:pPr>
        <w:rPr>
          <w:color w:val="008000"/>
          <w:sz w:val="20"/>
          <w:szCs w:val="20"/>
        </w:rPr>
      </w:pPr>
    </w:p>
    <w:p w14:paraId="7D2E4E9D" w14:textId="5EC7EE45" w:rsidR="00E07650" w:rsidRPr="00606C62" w:rsidRDefault="00E21214" w:rsidP="00CE779A">
      <w:pPr>
        <w:rPr>
          <w:sz w:val="20"/>
          <w:szCs w:val="20"/>
        </w:rPr>
      </w:pPr>
      <w:r w:rsidRPr="00250574">
        <w:rPr>
          <w:color w:val="0070C0"/>
        </w:rPr>
        <w:t>To-submit</w:t>
      </w:r>
      <w:r>
        <w:t>: Submit your ruby file.</w:t>
      </w:r>
    </w:p>
    <w:sectPr w:rsidR="00E07650" w:rsidRPr="00606C62" w:rsidSect="000C739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01C94"/>
    <w:multiLevelType w:val="hybridMultilevel"/>
    <w:tmpl w:val="1798819C"/>
    <w:lvl w:ilvl="0" w:tplc="A5E849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486B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F2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1A4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9E2D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129C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FCFD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4675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ECCB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ED00E1"/>
    <w:multiLevelType w:val="hybridMultilevel"/>
    <w:tmpl w:val="EF809520"/>
    <w:lvl w:ilvl="0" w:tplc="8EA82C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9E28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3EFA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EC20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560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FE11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54C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1AAA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7C0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EB0FA1"/>
    <w:multiLevelType w:val="hybridMultilevel"/>
    <w:tmpl w:val="680A9F04"/>
    <w:lvl w:ilvl="0" w:tplc="E28A6D5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19352AEB"/>
    <w:multiLevelType w:val="hybridMultilevel"/>
    <w:tmpl w:val="6186C440"/>
    <w:lvl w:ilvl="0" w:tplc="6D40A81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C2FA5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C810E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8451E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A6DB3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06A8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A6B2B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0ED95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A8DD6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17E1DDD"/>
    <w:multiLevelType w:val="hybridMultilevel"/>
    <w:tmpl w:val="F08CB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6D581D"/>
    <w:multiLevelType w:val="hybridMultilevel"/>
    <w:tmpl w:val="510834FC"/>
    <w:lvl w:ilvl="0" w:tplc="060899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9F27B3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CDC6BC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EC68B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E18FA4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1EE46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BA0434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5EA23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A265BA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47A37F18"/>
    <w:multiLevelType w:val="hybridMultilevel"/>
    <w:tmpl w:val="3F3A1A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4BEE391C"/>
    <w:multiLevelType w:val="hybridMultilevel"/>
    <w:tmpl w:val="2DE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144490"/>
    <w:multiLevelType w:val="hybridMultilevel"/>
    <w:tmpl w:val="F0DE06FC"/>
    <w:lvl w:ilvl="0" w:tplc="59126F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3859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E768C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1E13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208A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7E1B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B6DC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92E7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4A26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1204E62"/>
    <w:multiLevelType w:val="hybridMultilevel"/>
    <w:tmpl w:val="C4CA0A50"/>
    <w:lvl w:ilvl="0" w:tplc="87A2B7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DE7C15"/>
    <w:multiLevelType w:val="hybridMultilevel"/>
    <w:tmpl w:val="13E4624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878573C"/>
    <w:multiLevelType w:val="hybridMultilevel"/>
    <w:tmpl w:val="290E5408"/>
    <w:lvl w:ilvl="0" w:tplc="9E744C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1C26A0"/>
    <w:multiLevelType w:val="hybridMultilevel"/>
    <w:tmpl w:val="FD16EDB4"/>
    <w:lvl w:ilvl="0" w:tplc="D68670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905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9E5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C25C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2E73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4464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8490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46CE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F6C4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BF71564"/>
    <w:multiLevelType w:val="hybridMultilevel"/>
    <w:tmpl w:val="AF12C984"/>
    <w:lvl w:ilvl="0" w:tplc="7BACF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7C6C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1E34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BC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7039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30FD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3CA6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E2BB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883D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2"/>
  </w:num>
  <w:num w:numId="2">
    <w:abstractNumId w:val="8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 w:numId="8">
    <w:abstractNumId w:val="10"/>
  </w:num>
  <w:num w:numId="9">
    <w:abstractNumId w:val="13"/>
  </w:num>
  <w:num w:numId="10">
    <w:abstractNumId w:val="1"/>
  </w:num>
  <w:num w:numId="11">
    <w:abstractNumId w:val="0"/>
  </w:num>
  <w:num w:numId="12">
    <w:abstractNumId w:val="7"/>
  </w:num>
  <w:num w:numId="13">
    <w:abstractNumId w:val="11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MTOzMDIyMzEwNTRV0lEKTi0uzszPAykwrAUAwWU2GSwAAAA="/>
  </w:docVars>
  <w:rsids>
    <w:rsidRoot w:val="0020767C"/>
    <w:rsid w:val="00042DB7"/>
    <w:rsid w:val="00063DF9"/>
    <w:rsid w:val="0006435C"/>
    <w:rsid w:val="00065F1E"/>
    <w:rsid w:val="000A40DB"/>
    <w:rsid w:val="000B5167"/>
    <w:rsid w:val="000C7397"/>
    <w:rsid w:val="000D2451"/>
    <w:rsid w:val="000D4F23"/>
    <w:rsid w:val="000D74A9"/>
    <w:rsid w:val="000E55A8"/>
    <w:rsid w:val="000F0D15"/>
    <w:rsid w:val="000F7398"/>
    <w:rsid w:val="0011293B"/>
    <w:rsid w:val="001151A3"/>
    <w:rsid w:val="0016435F"/>
    <w:rsid w:val="00167733"/>
    <w:rsid w:val="00193218"/>
    <w:rsid w:val="001A172F"/>
    <w:rsid w:val="001A48A0"/>
    <w:rsid w:val="001B1385"/>
    <w:rsid w:val="001E411E"/>
    <w:rsid w:val="002026E0"/>
    <w:rsid w:val="0020767C"/>
    <w:rsid w:val="00220FD5"/>
    <w:rsid w:val="00240456"/>
    <w:rsid w:val="00250574"/>
    <w:rsid w:val="00263AAC"/>
    <w:rsid w:val="0027548B"/>
    <w:rsid w:val="00296524"/>
    <w:rsid w:val="002A0D51"/>
    <w:rsid w:val="002A357D"/>
    <w:rsid w:val="002B669D"/>
    <w:rsid w:val="002C49B3"/>
    <w:rsid w:val="002D5495"/>
    <w:rsid w:val="002F1711"/>
    <w:rsid w:val="002F3847"/>
    <w:rsid w:val="003111A2"/>
    <w:rsid w:val="003244B1"/>
    <w:rsid w:val="0032790A"/>
    <w:rsid w:val="0034633B"/>
    <w:rsid w:val="003700A8"/>
    <w:rsid w:val="00376206"/>
    <w:rsid w:val="00391B0F"/>
    <w:rsid w:val="003A0E2D"/>
    <w:rsid w:val="003A30F3"/>
    <w:rsid w:val="003B0D59"/>
    <w:rsid w:val="003B62ED"/>
    <w:rsid w:val="003B7A05"/>
    <w:rsid w:val="003C7C58"/>
    <w:rsid w:val="003D7434"/>
    <w:rsid w:val="003E451B"/>
    <w:rsid w:val="00432104"/>
    <w:rsid w:val="004420C3"/>
    <w:rsid w:val="004441AD"/>
    <w:rsid w:val="00445F5F"/>
    <w:rsid w:val="0047110F"/>
    <w:rsid w:val="00484F10"/>
    <w:rsid w:val="004D2B66"/>
    <w:rsid w:val="004D50BE"/>
    <w:rsid w:val="004F2632"/>
    <w:rsid w:val="0051557A"/>
    <w:rsid w:val="005170E8"/>
    <w:rsid w:val="00574FF6"/>
    <w:rsid w:val="00593D71"/>
    <w:rsid w:val="005A1300"/>
    <w:rsid w:val="005A205A"/>
    <w:rsid w:val="005C30EC"/>
    <w:rsid w:val="005C79BA"/>
    <w:rsid w:val="005D5B72"/>
    <w:rsid w:val="005D622C"/>
    <w:rsid w:val="005D6850"/>
    <w:rsid w:val="005F76BA"/>
    <w:rsid w:val="00601137"/>
    <w:rsid w:val="00601706"/>
    <w:rsid w:val="00606C62"/>
    <w:rsid w:val="00606FBC"/>
    <w:rsid w:val="00632989"/>
    <w:rsid w:val="00662BA2"/>
    <w:rsid w:val="00694911"/>
    <w:rsid w:val="006A3208"/>
    <w:rsid w:val="006A70D1"/>
    <w:rsid w:val="006B17CD"/>
    <w:rsid w:val="006B4663"/>
    <w:rsid w:val="006C1C01"/>
    <w:rsid w:val="006C6145"/>
    <w:rsid w:val="006D5792"/>
    <w:rsid w:val="006D6F99"/>
    <w:rsid w:val="006E4B61"/>
    <w:rsid w:val="006E64B4"/>
    <w:rsid w:val="006F2678"/>
    <w:rsid w:val="006F59B8"/>
    <w:rsid w:val="00704F5B"/>
    <w:rsid w:val="007204C8"/>
    <w:rsid w:val="00743CB5"/>
    <w:rsid w:val="007456EF"/>
    <w:rsid w:val="007476F4"/>
    <w:rsid w:val="007B2EC2"/>
    <w:rsid w:val="007B3240"/>
    <w:rsid w:val="007F601D"/>
    <w:rsid w:val="0081441A"/>
    <w:rsid w:val="00816842"/>
    <w:rsid w:val="008231AA"/>
    <w:rsid w:val="008439A5"/>
    <w:rsid w:val="0084480F"/>
    <w:rsid w:val="00844AD6"/>
    <w:rsid w:val="0084644F"/>
    <w:rsid w:val="00863C14"/>
    <w:rsid w:val="00885A34"/>
    <w:rsid w:val="00886055"/>
    <w:rsid w:val="0088787F"/>
    <w:rsid w:val="008B1F77"/>
    <w:rsid w:val="008B5A4B"/>
    <w:rsid w:val="0090531E"/>
    <w:rsid w:val="00913F08"/>
    <w:rsid w:val="009236B0"/>
    <w:rsid w:val="009268C9"/>
    <w:rsid w:val="009309B3"/>
    <w:rsid w:val="009351C9"/>
    <w:rsid w:val="009472DD"/>
    <w:rsid w:val="00967605"/>
    <w:rsid w:val="009A2CB1"/>
    <w:rsid w:val="009B6CCE"/>
    <w:rsid w:val="009E0891"/>
    <w:rsid w:val="009E5ECE"/>
    <w:rsid w:val="00A0030F"/>
    <w:rsid w:val="00A049FA"/>
    <w:rsid w:val="00A10677"/>
    <w:rsid w:val="00A20FD3"/>
    <w:rsid w:val="00A21FB9"/>
    <w:rsid w:val="00A25FC2"/>
    <w:rsid w:val="00A31024"/>
    <w:rsid w:val="00A360BB"/>
    <w:rsid w:val="00A4413D"/>
    <w:rsid w:val="00A53EAC"/>
    <w:rsid w:val="00A55845"/>
    <w:rsid w:val="00A67E3C"/>
    <w:rsid w:val="00A760AB"/>
    <w:rsid w:val="00A86E4D"/>
    <w:rsid w:val="00A93D3F"/>
    <w:rsid w:val="00AA0A91"/>
    <w:rsid w:val="00AA21A4"/>
    <w:rsid w:val="00AA57E9"/>
    <w:rsid w:val="00AB2A30"/>
    <w:rsid w:val="00AB5026"/>
    <w:rsid w:val="00AC6CD1"/>
    <w:rsid w:val="00AF0649"/>
    <w:rsid w:val="00B048B4"/>
    <w:rsid w:val="00B11478"/>
    <w:rsid w:val="00B26518"/>
    <w:rsid w:val="00B36DDF"/>
    <w:rsid w:val="00B46416"/>
    <w:rsid w:val="00B7481D"/>
    <w:rsid w:val="00B75393"/>
    <w:rsid w:val="00B77D7C"/>
    <w:rsid w:val="00B832A5"/>
    <w:rsid w:val="00B85AFC"/>
    <w:rsid w:val="00B92886"/>
    <w:rsid w:val="00B94779"/>
    <w:rsid w:val="00BB3839"/>
    <w:rsid w:val="00BB5BB4"/>
    <w:rsid w:val="00C15F4A"/>
    <w:rsid w:val="00C409C5"/>
    <w:rsid w:val="00C60CAB"/>
    <w:rsid w:val="00C86CF4"/>
    <w:rsid w:val="00CD1168"/>
    <w:rsid w:val="00CE170C"/>
    <w:rsid w:val="00CE779A"/>
    <w:rsid w:val="00D04F79"/>
    <w:rsid w:val="00D05015"/>
    <w:rsid w:val="00D21E53"/>
    <w:rsid w:val="00D23F80"/>
    <w:rsid w:val="00D251AC"/>
    <w:rsid w:val="00D33E1F"/>
    <w:rsid w:val="00D40651"/>
    <w:rsid w:val="00D505FE"/>
    <w:rsid w:val="00D5195F"/>
    <w:rsid w:val="00D51F41"/>
    <w:rsid w:val="00D52EF1"/>
    <w:rsid w:val="00D57C03"/>
    <w:rsid w:val="00D80EF3"/>
    <w:rsid w:val="00D9154E"/>
    <w:rsid w:val="00DB2761"/>
    <w:rsid w:val="00DC62AF"/>
    <w:rsid w:val="00DD75AA"/>
    <w:rsid w:val="00DE3370"/>
    <w:rsid w:val="00DF4061"/>
    <w:rsid w:val="00E07650"/>
    <w:rsid w:val="00E21214"/>
    <w:rsid w:val="00E2224F"/>
    <w:rsid w:val="00E3424E"/>
    <w:rsid w:val="00E510F7"/>
    <w:rsid w:val="00E901F6"/>
    <w:rsid w:val="00E92CFD"/>
    <w:rsid w:val="00E9389C"/>
    <w:rsid w:val="00EA1705"/>
    <w:rsid w:val="00EA5D0B"/>
    <w:rsid w:val="00EB0AE4"/>
    <w:rsid w:val="00EC615B"/>
    <w:rsid w:val="00EC74F2"/>
    <w:rsid w:val="00EC7E62"/>
    <w:rsid w:val="00EF5B86"/>
    <w:rsid w:val="00EF75CF"/>
    <w:rsid w:val="00F04B36"/>
    <w:rsid w:val="00F26B36"/>
    <w:rsid w:val="00F332B9"/>
    <w:rsid w:val="00F346E5"/>
    <w:rsid w:val="00F401FB"/>
    <w:rsid w:val="00F43C91"/>
    <w:rsid w:val="00F608A2"/>
    <w:rsid w:val="00F71AF1"/>
    <w:rsid w:val="00F80C0F"/>
    <w:rsid w:val="00F94D11"/>
    <w:rsid w:val="00FC6578"/>
    <w:rsid w:val="00FD1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70D344"/>
  <w14:defaultImageDpi w14:val="330"/>
  <w15:docId w15:val="{50A76787-7A67-3B47-AF9E-D85A24472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0767C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96524"/>
    <w:pPr>
      <w:ind w:left="720"/>
      <w:contextualSpacing/>
    </w:pPr>
    <w:rPr>
      <w:rFonts w:ascii="Times" w:hAnsi="Time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0B5167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unhideWhenUsed/>
    <w:rsid w:val="000B5167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unhideWhenUsed/>
    <w:rsid w:val="000B5167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unhideWhenUsed/>
    <w:rsid w:val="000B5167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unhideWhenUsed/>
    <w:rsid w:val="000B5167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unhideWhenUsed/>
    <w:rsid w:val="000B5167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unhideWhenUsed/>
    <w:rsid w:val="000B5167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unhideWhenUsed/>
    <w:rsid w:val="000B5167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unhideWhenUsed/>
    <w:rsid w:val="000B5167"/>
    <w:pPr>
      <w:ind w:left="2160" w:hanging="240"/>
    </w:pPr>
  </w:style>
  <w:style w:type="paragraph" w:styleId="IndexHeading">
    <w:name w:val="index heading"/>
    <w:basedOn w:val="Normal"/>
    <w:next w:val="Index1"/>
    <w:uiPriority w:val="99"/>
    <w:unhideWhenUsed/>
    <w:rsid w:val="000B5167"/>
  </w:style>
  <w:style w:type="character" w:styleId="Hyperlink">
    <w:name w:val="Hyperlink"/>
    <w:basedOn w:val="DefaultParagraphFont"/>
    <w:uiPriority w:val="99"/>
    <w:unhideWhenUsed/>
    <w:rsid w:val="007B324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F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34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33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530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43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54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2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26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62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0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936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580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35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393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4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01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90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17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55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3406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3962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646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57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3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65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8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771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923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403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1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SU</Company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 Roy</dc:creator>
  <cp:keywords/>
  <dc:description/>
  <cp:lastModifiedBy>Sidney Sanders</cp:lastModifiedBy>
  <cp:revision>202</cp:revision>
  <cp:lastPrinted>2016-02-11T17:33:00Z</cp:lastPrinted>
  <dcterms:created xsi:type="dcterms:W3CDTF">2016-01-26T17:31:00Z</dcterms:created>
  <dcterms:modified xsi:type="dcterms:W3CDTF">2021-01-28T23:07:00Z</dcterms:modified>
</cp:coreProperties>
</file>